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404154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812631" cy="3185962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2699835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503615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680162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591250" cy="5515275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111806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139950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азова Нина</dc:creator>
  <dc:language>ru-RU</dc:language>
  <cp:keywords/>
  <dcterms:created xsi:type="dcterms:W3CDTF">2025-02-11T09:32:57Z</dcterms:created>
  <dcterms:modified xsi:type="dcterms:W3CDTF">2025-02-11T09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